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681"/>
        <w:gridCol w:w="7087"/>
      </w:tblGrid>
      <w:tr w:rsidR="00EA11D9" w:rsidRPr="00D7596B" w14:paraId="6E19EEE0" w14:textId="77777777" w:rsidTr="00825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013F5E4" w14:textId="71D95994" w:rsidR="00EA11D9" w:rsidRPr="00D7596B" w:rsidRDefault="00EA11D9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  <w:t>Conference Title:</w:t>
            </w:r>
          </w:p>
        </w:tc>
        <w:tc>
          <w:tcPr>
            <w:tcW w:w="7087" w:type="dxa"/>
          </w:tcPr>
          <w:p w14:paraId="78CD1134" w14:textId="77777777" w:rsidR="00EA11D9" w:rsidRPr="00D7596B" w:rsidRDefault="00EA11D9" w:rsidP="00FA3092">
            <w:pPr>
              <w:pStyle w:val="a8"/>
              <w:spacing w:beforeLines="50"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63028" w:rsidRPr="00D7596B" w14:paraId="4CA22B13" w14:textId="77777777" w:rsidTr="00825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8" w:type="dxa"/>
            <w:gridSpan w:val="2"/>
          </w:tcPr>
          <w:p w14:paraId="0A752F3F" w14:textId="75C43C88" w:rsidR="00E63028" w:rsidRPr="00D7596B" w:rsidRDefault="00E63028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7596B">
              <w:rPr>
                <w:rFonts w:ascii="Times New Roman" w:hAnsi="Times New Roman" w:cs="Times New Roman"/>
                <w:noProof/>
                <w:color w:val="000000" w:themeColor="text1"/>
              </w:rPr>
              <w:drawing>
                <wp:inline distT="0" distB="0" distL="0" distR="0" wp14:anchorId="2D8205E9" wp14:editId="702987D8">
                  <wp:extent cx="1275185" cy="135084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3803" cy="13599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7596B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(Please insert your photograph here.)</w:t>
            </w:r>
          </w:p>
        </w:tc>
      </w:tr>
      <w:tr w:rsidR="00EA11D9" w:rsidRPr="00D7596B" w14:paraId="715C9729" w14:textId="77777777" w:rsidTr="008250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45B51AC" w14:textId="1A874624" w:rsidR="00EA11D9" w:rsidRPr="00152610" w:rsidRDefault="009974C0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ull Name (First name, Family name)</w:t>
            </w:r>
          </w:p>
        </w:tc>
        <w:tc>
          <w:tcPr>
            <w:tcW w:w="7087" w:type="dxa"/>
          </w:tcPr>
          <w:p w14:paraId="3E58D7D3" w14:textId="77777777" w:rsidR="00EA11D9" w:rsidRPr="00D7596B" w:rsidRDefault="00EA11D9" w:rsidP="00FA3092">
            <w:pPr>
              <w:pStyle w:val="a8"/>
              <w:spacing w:beforeLines="50"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152610" w:rsidRPr="00D7596B" w14:paraId="4C7DC8CC" w14:textId="77777777" w:rsidTr="00825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8A3C407" w14:textId="108D1F0A" w:rsidR="00152610" w:rsidRPr="00152610" w:rsidRDefault="00152610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ORCID</w:t>
            </w:r>
          </w:p>
        </w:tc>
        <w:tc>
          <w:tcPr>
            <w:tcW w:w="7087" w:type="dxa"/>
          </w:tcPr>
          <w:p w14:paraId="6DA42073" w14:textId="77777777" w:rsidR="00152610" w:rsidRPr="00D7596B" w:rsidRDefault="00152610" w:rsidP="00FA3092">
            <w:pPr>
              <w:pStyle w:val="a8"/>
              <w:spacing w:beforeLines="50"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33C2D" w:rsidRPr="00D7596B" w14:paraId="497FA962" w14:textId="77777777" w:rsidTr="008250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0CD178E" w14:textId="3B01648E" w:rsidR="00433C2D" w:rsidRPr="00433C2D" w:rsidRDefault="00433C2D" w:rsidP="00FA3092">
            <w:pPr>
              <w:pStyle w:val="a8"/>
              <w:spacing w:beforeLines="50" w:before="120"/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</w:pPr>
            <w:r w:rsidRPr="00433C2D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Personal</w:t>
            </w:r>
            <w:r w:rsidRPr="00433C2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433C2D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Webpage</w:t>
            </w:r>
          </w:p>
        </w:tc>
        <w:tc>
          <w:tcPr>
            <w:tcW w:w="7087" w:type="dxa"/>
          </w:tcPr>
          <w:p w14:paraId="270D6F9D" w14:textId="77777777" w:rsidR="00433C2D" w:rsidRPr="00D7596B" w:rsidRDefault="00433C2D" w:rsidP="00FA3092">
            <w:pPr>
              <w:pStyle w:val="a8"/>
              <w:spacing w:beforeLines="50"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A11D9" w:rsidRPr="00D7596B" w14:paraId="7AAEC6DD" w14:textId="77777777" w:rsidTr="00825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4A94627" w14:textId="77777777" w:rsidR="00152610" w:rsidRDefault="00152610" w:rsidP="00152610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itle </w:t>
            </w:r>
          </w:p>
          <w:p w14:paraId="081FF41D" w14:textId="7CF5173D" w:rsidR="00EA11D9" w:rsidRPr="00152610" w:rsidRDefault="00152610" w:rsidP="00152610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Dr. / Lecturer / Associate Professor / Professor / Professionals)</w:t>
            </w:r>
          </w:p>
        </w:tc>
        <w:tc>
          <w:tcPr>
            <w:tcW w:w="7087" w:type="dxa"/>
          </w:tcPr>
          <w:p w14:paraId="4CE4A585" w14:textId="77777777" w:rsidR="00EA11D9" w:rsidRPr="00D7596B" w:rsidRDefault="00EA11D9" w:rsidP="00FA3092">
            <w:pPr>
              <w:pStyle w:val="a8"/>
              <w:spacing w:beforeLines="50"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152610" w:rsidRPr="00D7596B" w14:paraId="0C175DA6" w14:textId="77777777" w:rsidTr="008250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E44DC12" w14:textId="7770591B" w:rsidR="00152610" w:rsidRPr="00152610" w:rsidRDefault="00152610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filiation</w:t>
            </w:r>
          </w:p>
        </w:tc>
        <w:tc>
          <w:tcPr>
            <w:tcW w:w="7087" w:type="dxa"/>
          </w:tcPr>
          <w:p w14:paraId="22BB7229" w14:textId="77777777" w:rsidR="00152610" w:rsidRPr="00D7596B" w:rsidRDefault="00152610" w:rsidP="00FA3092">
            <w:pPr>
              <w:pStyle w:val="a8"/>
              <w:spacing w:beforeLines="50"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A11D9" w:rsidRPr="00D7596B" w14:paraId="13C64E5D" w14:textId="77777777" w:rsidTr="00825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CBEA794" w14:textId="77777777" w:rsidR="00152610" w:rsidRPr="00152610" w:rsidRDefault="00152610" w:rsidP="00152610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ype</w:t>
            </w:r>
          </w:p>
          <w:p w14:paraId="1E100D8A" w14:textId="51DE523A" w:rsidR="00CF4B69" w:rsidRPr="00152610" w:rsidRDefault="00CF4B69" w:rsidP="00EC7F05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5261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Keynote / Plenary / Invited / Contributed)</w:t>
            </w:r>
          </w:p>
        </w:tc>
        <w:tc>
          <w:tcPr>
            <w:tcW w:w="7087" w:type="dxa"/>
          </w:tcPr>
          <w:p w14:paraId="68E42758" w14:textId="77777777" w:rsidR="00EA11D9" w:rsidRPr="00D7596B" w:rsidRDefault="00EA11D9" w:rsidP="00FA3092">
            <w:pPr>
              <w:pStyle w:val="a8"/>
              <w:spacing w:beforeLines="50"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A11D9" w:rsidRPr="00D7596B" w14:paraId="3191D0CA" w14:textId="77777777" w:rsidTr="00825045">
        <w:trPr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9B8EEC6" w14:textId="2EE33D80" w:rsidR="00EA11D9" w:rsidRPr="00152610" w:rsidRDefault="00152610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Speech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Title</w:t>
            </w:r>
          </w:p>
        </w:tc>
        <w:tc>
          <w:tcPr>
            <w:tcW w:w="7087" w:type="dxa"/>
          </w:tcPr>
          <w:p w14:paraId="06ACE31F" w14:textId="77777777" w:rsidR="00EA11D9" w:rsidRPr="00D7596B" w:rsidRDefault="00EA11D9" w:rsidP="00FA3092">
            <w:pPr>
              <w:pStyle w:val="a8"/>
              <w:spacing w:beforeLines="50"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EA11D9" w:rsidRPr="00D7596B" w14:paraId="7B455521" w14:textId="77777777" w:rsidTr="00825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2039586" w14:textId="7568059D" w:rsidR="00EA11D9" w:rsidRPr="00152610" w:rsidRDefault="00152610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Speech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Abstract (200 words)</w:t>
            </w:r>
          </w:p>
        </w:tc>
        <w:tc>
          <w:tcPr>
            <w:tcW w:w="7087" w:type="dxa"/>
          </w:tcPr>
          <w:p w14:paraId="1E8BFBBD" w14:textId="7D3AA0DF" w:rsidR="00EA11D9" w:rsidRPr="00D7596B" w:rsidRDefault="00EA11D9" w:rsidP="001B723C">
            <w:pPr>
              <w:pStyle w:val="a8"/>
              <w:spacing w:beforeLines="50"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CF4B69" w:rsidRPr="00D7596B" w14:paraId="43CBA641" w14:textId="77777777" w:rsidTr="00825045">
        <w:trPr>
          <w:trHeight w:val="3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E340F31" w14:textId="25D82797" w:rsidR="00CF4B69" w:rsidRPr="00152610" w:rsidRDefault="00CF4B69" w:rsidP="00FA3092">
            <w:pPr>
              <w:pStyle w:val="a8"/>
              <w:spacing w:beforeLines="50"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5261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hort Bio. (250 words)</w:t>
            </w:r>
          </w:p>
        </w:tc>
        <w:tc>
          <w:tcPr>
            <w:tcW w:w="7087" w:type="dxa"/>
          </w:tcPr>
          <w:p w14:paraId="4E378A90" w14:textId="20C99C5B" w:rsidR="00CF4B69" w:rsidRPr="00D7596B" w:rsidRDefault="00CF4B69" w:rsidP="00CF4B69">
            <w:pPr>
              <w:pStyle w:val="af8"/>
              <w:spacing w:beforeLines="100" w:before="240" w:line="180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E5BF9D0" w14:textId="77777777" w:rsidR="0053646C" w:rsidRPr="00D7596B" w:rsidRDefault="0053646C" w:rsidP="001B723C">
      <w:pPr>
        <w:pStyle w:val="af8"/>
        <w:spacing w:beforeLines="100" w:before="240" w:after="0" w:line="180" w:lineRule="auto"/>
        <w:ind w:firstLineChars="0" w:firstLine="0"/>
        <w:rPr>
          <w:rFonts w:ascii="Times New Roman" w:hAnsi="Times New Roman" w:cs="Times New Roman"/>
          <w:color w:val="000000" w:themeColor="text1"/>
        </w:rPr>
      </w:pPr>
    </w:p>
    <w:sectPr w:rsidR="0053646C" w:rsidRPr="00D7596B" w:rsidSect="00825045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C54F9" w14:textId="77777777" w:rsidR="00612A0E" w:rsidRDefault="00612A0E" w:rsidP="006E6AA3">
      <w:r>
        <w:separator/>
      </w:r>
    </w:p>
  </w:endnote>
  <w:endnote w:type="continuationSeparator" w:id="0">
    <w:p w14:paraId="50DB60FE" w14:textId="77777777" w:rsidR="00612A0E" w:rsidRDefault="00612A0E" w:rsidP="006E6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AAA98" w14:textId="77777777" w:rsidR="00612A0E" w:rsidRDefault="00612A0E" w:rsidP="006E6AA3">
      <w:r>
        <w:separator/>
      </w:r>
    </w:p>
  </w:footnote>
  <w:footnote w:type="continuationSeparator" w:id="0">
    <w:p w14:paraId="59BEF86E" w14:textId="77777777" w:rsidR="00612A0E" w:rsidRDefault="00612A0E" w:rsidP="006E6A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1E5B8" w14:textId="4FF63D56" w:rsidR="007D4E78" w:rsidRPr="00901DBA" w:rsidRDefault="00612A0E">
    <w:pPr>
      <w:pStyle w:val="a4"/>
      <w:rPr>
        <w:rFonts w:ascii="Times New Roman" w:hAnsi="Times New Roman" w:cs="Times New Roman"/>
        <w:color w:val="385623" w:themeColor="accent6" w:themeShade="80"/>
        <w:sz w:val="24"/>
        <w:szCs w:val="24"/>
      </w:rPr>
    </w:pPr>
    <w:sdt>
      <w:sdtPr>
        <w:rPr>
          <w:rFonts w:ascii="Times New Roman" w:eastAsiaTheme="majorEastAsia" w:hAnsi="Times New Roman" w:cs="Times New Roman"/>
          <w:color w:val="385623" w:themeColor="accent6" w:themeShade="80"/>
          <w:sz w:val="24"/>
          <w:szCs w:val="24"/>
        </w:rPr>
        <w:alias w:val="Title"/>
        <w:id w:val="78404852"/>
        <w:placeholder>
          <w:docPart w:val="A88024DE3D1749F79205032C571F8E5F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D4E78" w:rsidRPr="00901DBA">
          <w:rPr>
            <w:rFonts w:ascii="Times New Roman" w:eastAsiaTheme="majorEastAsia" w:hAnsi="Times New Roman" w:cs="Times New Roman"/>
            <w:color w:val="385623" w:themeColor="accent6" w:themeShade="80"/>
            <w:sz w:val="24"/>
            <w:szCs w:val="24"/>
          </w:rPr>
          <w:t>Speaker Proposal Form</w:t>
        </w:r>
      </w:sdtContent>
    </w:sdt>
    <w:r w:rsidR="007D4E78" w:rsidRPr="00901DBA">
      <w:rPr>
        <w:rFonts w:ascii="Times New Roman" w:eastAsiaTheme="majorEastAsia" w:hAnsi="Times New Roman" w:cs="Times New Roman"/>
        <w:color w:val="385623" w:themeColor="accent6" w:themeShade="80"/>
        <w:sz w:val="24"/>
        <w:szCs w:val="24"/>
      </w:rPr>
      <w:ptab w:relativeTo="margin" w:alignment="right" w:leader="none"/>
    </w:r>
    <w:sdt>
      <w:sdtPr>
        <w:rPr>
          <w:rFonts w:ascii="Times New Roman" w:eastAsiaTheme="majorEastAsia" w:hAnsi="Times New Roman" w:cs="Times New Roman"/>
          <w:color w:val="385623" w:themeColor="accent6" w:themeShade="80"/>
          <w:sz w:val="24"/>
          <w:szCs w:val="24"/>
        </w:rPr>
        <w:alias w:val="Date"/>
        <w:id w:val="78404859"/>
        <w:placeholder>
          <w:docPart w:val="3F64070C71E04F15A711A5215BCAAF68"/>
        </w:placeholder>
        <w:showingPlcHdr/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C56171" w:rsidRPr="00901DBA">
          <w:rPr>
            <w:rFonts w:ascii="Times New Roman" w:eastAsiaTheme="majorEastAsia" w:hAnsi="Times New Roman" w:cs="Times New Roman"/>
            <w:color w:val="385623" w:themeColor="accent6" w:themeShade="80"/>
            <w:sz w:val="27"/>
            <w:szCs w:val="27"/>
          </w:rPr>
          <w:t>[Date]</w:t>
        </w:r>
      </w:sdtContent>
    </w:sdt>
  </w:p>
  <w:p w14:paraId="54397B88" w14:textId="77777777" w:rsidR="00C4569E" w:rsidRPr="00901DBA" w:rsidRDefault="00C4569E">
    <w:pPr>
      <w:pStyle w:val="a4"/>
      <w:rPr>
        <w:rFonts w:ascii="Times New Roman" w:hAnsi="Times New Roman" w:cs="Times New Roman"/>
        <w:color w:val="385623" w:themeColor="accent6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IxNTMxMjCzNDFU0lEKTi0uzszPAykwqQUA+qWjyCwAAAA="/>
  </w:docVars>
  <w:rsids>
    <w:rsidRoot w:val="00316167"/>
    <w:rsid w:val="001335AC"/>
    <w:rsid w:val="00151887"/>
    <w:rsid w:val="00152610"/>
    <w:rsid w:val="00157079"/>
    <w:rsid w:val="001B723C"/>
    <w:rsid w:val="001D61D2"/>
    <w:rsid w:val="00237835"/>
    <w:rsid w:val="00316167"/>
    <w:rsid w:val="00433C2D"/>
    <w:rsid w:val="00466BE8"/>
    <w:rsid w:val="00484353"/>
    <w:rsid w:val="00504DDA"/>
    <w:rsid w:val="0053646C"/>
    <w:rsid w:val="005F2859"/>
    <w:rsid w:val="00612A0E"/>
    <w:rsid w:val="00697F3B"/>
    <w:rsid w:val="006E6AA3"/>
    <w:rsid w:val="00737DD6"/>
    <w:rsid w:val="00744BCD"/>
    <w:rsid w:val="007D4E78"/>
    <w:rsid w:val="007F5F3E"/>
    <w:rsid w:val="00825045"/>
    <w:rsid w:val="00830EAC"/>
    <w:rsid w:val="008C5EE6"/>
    <w:rsid w:val="008D1242"/>
    <w:rsid w:val="00901DBA"/>
    <w:rsid w:val="00920EFC"/>
    <w:rsid w:val="009974C0"/>
    <w:rsid w:val="00AD6CE8"/>
    <w:rsid w:val="00B04A68"/>
    <w:rsid w:val="00BC05A0"/>
    <w:rsid w:val="00C42233"/>
    <w:rsid w:val="00C4569E"/>
    <w:rsid w:val="00C56171"/>
    <w:rsid w:val="00CF4B69"/>
    <w:rsid w:val="00D26D98"/>
    <w:rsid w:val="00D7596B"/>
    <w:rsid w:val="00E26FCA"/>
    <w:rsid w:val="00E63028"/>
    <w:rsid w:val="00EA11D9"/>
    <w:rsid w:val="00EC7F05"/>
    <w:rsid w:val="00FA3092"/>
    <w:rsid w:val="145C218F"/>
    <w:rsid w:val="1F0D7918"/>
    <w:rsid w:val="1FF458B6"/>
    <w:rsid w:val="2174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900BB9"/>
  <w15:docId w15:val="{95ADCB3C-8661-4384-AEF3-7D39D599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6CE8"/>
  </w:style>
  <w:style w:type="paragraph" w:styleId="1">
    <w:name w:val="heading 1"/>
    <w:basedOn w:val="a"/>
    <w:next w:val="a"/>
    <w:link w:val="10"/>
    <w:uiPriority w:val="9"/>
    <w:qFormat/>
    <w:rsid w:val="00AD6CE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D6CE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D6CE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D6C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D6C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D6C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D6C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D6C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D6C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AD6CE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4">
    <w:name w:val="header"/>
    <w:basedOn w:val="a"/>
    <w:link w:val="a5"/>
    <w:uiPriority w:val="99"/>
    <w:unhideWhenUsed/>
    <w:rsid w:val="006E6A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E6AA3"/>
    <w:rPr>
      <w:rFonts w:eastAsia="Batang"/>
      <w:sz w:val="18"/>
      <w:szCs w:val="18"/>
      <w:lang w:eastAsia="ko-KR"/>
    </w:rPr>
  </w:style>
  <w:style w:type="paragraph" w:styleId="a6">
    <w:name w:val="footer"/>
    <w:basedOn w:val="a"/>
    <w:link w:val="a7"/>
    <w:uiPriority w:val="99"/>
    <w:unhideWhenUsed/>
    <w:rsid w:val="006E6AA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E6AA3"/>
    <w:rPr>
      <w:rFonts w:eastAsia="Batang"/>
      <w:sz w:val="18"/>
      <w:szCs w:val="18"/>
      <w:lang w:eastAsia="ko-KR"/>
    </w:rPr>
  </w:style>
  <w:style w:type="character" w:customStyle="1" w:styleId="10">
    <w:name w:val="标题 1 字符"/>
    <w:basedOn w:val="a0"/>
    <w:link w:val="1"/>
    <w:uiPriority w:val="9"/>
    <w:rsid w:val="00AD6C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AD6CE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AD6CE8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AD6CE8"/>
    <w:rPr>
      <w:rFonts w:asciiTheme="majorHAnsi" w:eastAsiaTheme="majorEastAsia" w:hAnsiTheme="majorHAnsi" w:cstheme="majorBidi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AD6CE8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AD6CE8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70">
    <w:name w:val="标题 7 字符"/>
    <w:basedOn w:val="a0"/>
    <w:link w:val="7"/>
    <w:uiPriority w:val="9"/>
    <w:semiHidden/>
    <w:rsid w:val="00AD6CE8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80">
    <w:name w:val="标题 8 字符"/>
    <w:basedOn w:val="a0"/>
    <w:link w:val="8"/>
    <w:uiPriority w:val="9"/>
    <w:semiHidden/>
    <w:rsid w:val="00AD6CE8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90">
    <w:name w:val="标题 9 字符"/>
    <w:basedOn w:val="a0"/>
    <w:link w:val="9"/>
    <w:uiPriority w:val="9"/>
    <w:semiHidden/>
    <w:rsid w:val="00AD6CE8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a8">
    <w:name w:val="Title"/>
    <w:basedOn w:val="a"/>
    <w:next w:val="a"/>
    <w:link w:val="a9"/>
    <w:uiPriority w:val="10"/>
    <w:qFormat/>
    <w:rsid w:val="00AD6C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a9">
    <w:name w:val="标题 字符"/>
    <w:basedOn w:val="a0"/>
    <w:link w:val="a8"/>
    <w:uiPriority w:val="10"/>
    <w:rsid w:val="00AD6CE8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aa">
    <w:name w:val="Subtitle"/>
    <w:basedOn w:val="a"/>
    <w:next w:val="a"/>
    <w:link w:val="ab"/>
    <w:uiPriority w:val="11"/>
    <w:qFormat/>
    <w:rsid w:val="00AD6CE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b">
    <w:name w:val="副标题 字符"/>
    <w:basedOn w:val="a0"/>
    <w:link w:val="aa"/>
    <w:uiPriority w:val="11"/>
    <w:rsid w:val="00AD6CE8"/>
    <w:rPr>
      <w:rFonts w:asciiTheme="majorHAnsi" w:eastAsiaTheme="majorEastAsia" w:hAnsiTheme="majorHAnsi" w:cstheme="majorBidi"/>
      <w:sz w:val="24"/>
      <w:szCs w:val="24"/>
    </w:rPr>
  </w:style>
  <w:style w:type="character" w:styleId="ac">
    <w:name w:val="Strong"/>
    <w:basedOn w:val="a0"/>
    <w:uiPriority w:val="22"/>
    <w:qFormat/>
    <w:rsid w:val="00AD6CE8"/>
    <w:rPr>
      <w:b/>
      <w:bCs/>
    </w:rPr>
  </w:style>
  <w:style w:type="character" w:styleId="ad">
    <w:name w:val="Emphasis"/>
    <w:basedOn w:val="a0"/>
    <w:uiPriority w:val="20"/>
    <w:qFormat/>
    <w:rsid w:val="00AD6CE8"/>
    <w:rPr>
      <w:i/>
      <w:iCs/>
    </w:rPr>
  </w:style>
  <w:style w:type="paragraph" w:styleId="ae">
    <w:name w:val="No Spacing"/>
    <w:uiPriority w:val="1"/>
    <w:qFormat/>
    <w:rsid w:val="00AD6CE8"/>
    <w:pPr>
      <w:spacing w:after="0" w:line="240" w:lineRule="auto"/>
    </w:pPr>
  </w:style>
  <w:style w:type="paragraph" w:styleId="af">
    <w:name w:val="Quote"/>
    <w:basedOn w:val="a"/>
    <w:next w:val="a"/>
    <w:link w:val="af0"/>
    <w:uiPriority w:val="29"/>
    <w:qFormat/>
    <w:rsid w:val="00AD6CE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af0">
    <w:name w:val="引用 字符"/>
    <w:basedOn w:val="a0"/>
    <w:link w:val="af"/>
    <w:uiPriority w:val="29"/>
    <w:rsid w:val="00AD6CE8"/>
    <w:rPr>
      <w:i/>
      <w:iCs/>
      <w:color w:val="404040" w:themeColor="text1" w:themeTint="BF"/>
    </w:rPr>
  </w:style>
  <w:style w:type="paragraph" w:styleId="af1">
    <w:name w:val="Intense Quote"/>
    <w:basedOn w:val="a"/>
    <w:next w:val="a"/>
    <w:link w:val="af2"/>
    <w:uiPriority w:val="30"/>
    <w:qFormat/>
    <w:rsid w:val="00AD6CE8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af2">
    <w:name w:val="明显引用 字符"/>
    <w:basedOn w:val="a0"/>
    <w:link w:val="af1"/>
    <w:uiPriority w:val="30"/>
    <w:rsid w:val="00AD6CE8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3">
    <w:name w:val="Subtle Emphasis"/>
    <w:basedOn w:val="a0"/>
    <w:uiPriority w:val="19"/>
    <w:qFormat/>
    <w:rsid w:val="00AD6CE8"/>
    <w:rPr>
      <w:i/>
      <w:iCs/>
      <w:color w:val="404040" w:themeColor="text1" w:themeTint="BF"/>
    </w:rPr>
  </w:style>
  <w:style w:type="character" w:styleId="af4">
    <w:name w:val="Intense Emphasis"/>
    <w:basedOn w:val="a0"/>
    <w:uiPriority w:val="21"/>
    <w:qFormat/>
    <w:rsid w:val="00AD6CE8"/>
    <w:rPr>
      <w:b/>
      <w:bCs/>
      <w:i/>
      <w:iCs/>
    </w:rPr>
  </w:style>
  <w:style w:type="character" w:styleId="af5">
    <w:name w:val="Subtle Reference"/>
    <w:basedOn w:val="a0"/>
    <w:uiPriority w:val="31"/>
    <w:qFormat/>
    <w:rsid w:val="00AD6CE8"/>
    <w:rPr>
      <w:smallCaps/>
      <w:color w:val="404040" w:themeColor="text1" w:themeTint="BF"/>
      <w:u w:val="single" w:color="7F7F7F" w:themeColor="text1" w:themeTint="80"/>
    </w:rPr>
  </w:style>
  <w:style w:type="character" w:styleId="af6">
    <w:name w:val="Intense Reference"/>
    <w:basedOn w:val="a0"/>
    <w:uiPriority w:val="32"/>
    <w:qFormat/>
    <w:rsid w:val="00AD6CE8"/>
    <w:rPr>
      <w:b/>
      <w:bCs/>
      <w:smallCaps/>
      <w:spacing w:val="5"/>
      <w:u w:val="single"/>
    </w:rPr>
  </w:style>
  <w:style w:type="character" w:styleId="af7">
    <w:name w:val="Book Title"/>
    <w:basedOn w:val="a0"/>
    <w:uiPriority w:val="33"/>
    <w:qFormat/>
    <w:rsid w:val="00AD6CE8"/>
    <w:rPr>
      <w:b/>
      <w:bCs/>
      <w:smallCaps/>
    </w:rPr>
  </w:style>
  <w:style w:type="paragraph" w:styleId="TOC">
    <w:name w:val="TOC Heading"/>
    <w:basedOn w:val="1"/>
    <w:next w:val="a"/>
    <w:uiPriority w:val="39"/>
    <w:semiHidden/>
    <w:unhideWhenUsed/>
    <w:qFormat/>
    <w:rsid w:val="00AD6CE8"/>
    <w:pPr>
      <w:outlineLvl w:val="9"/>
    </w:pPr>
  </w:style>
  <w:style w:type="paragraph" w:styleId="af8">
    <w:name w:val="List Paragraph"/>
    <w:basedOn w:val="a"/>
    <w:uiPriority w:val="34"/>
    <w:qFormat/>
    <w:rsid w:val="00C42233"/>
    <w:pPr>
      <w:ind w:firstLineChars="200" w:firstLine="420"/>
    </w:pPr>
  </w:style>
  <w:style w:type="table" w:styleId="af9">
    <w:name w:val="Table Grid"/>
    <w:basedOn w:val="a1"/>
    <w:uiPriority w:val="39"/>
    <w:rsid w:val="00EA11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1">
    <w:name w:val="Grid Table 4 Accent 1"/>
    <w:basedOn w:val="a1"/>
    <w:uiPriority w:val="49"/>
    <w:rsid w:val="00EA11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8024DE3D1749F79205032C571F8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F3986-83D3-4DB3-A0B1-6DA1A5B74775}"/>
      </w:docPartPr>
      <w:docPartBody>
        <w:p w:rsidR="0036206D" w:rsidRDefault="008B50F3" w:rsidP="008B50F3">
          <w:pPr>
            <w:pStyle w:val="A88024DE3D1749F79205032C571F8E5F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F64070C71E04F15A711A5215BCAA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FCBA6-2C76-4BB3-86DD-896840153898}"/>
      </w:docPartPr>
      <w:docPartBody>
        <w:p w:rsidR="0036206D" w:rsidRDefault="008B50F3" w:rsidP="008B50F3">
          <w:pPr>
            <w:pStyle w:val="3F64070C71E04F15A711A5215BCAAF68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0F3"/>
    <w:rsid w:val="00241CA1"/>
    <w:rsid w:val="00265682"/>
    <w:rsid w:val="0036206D"/>
    <w:rsid w:val="0051707B"/>
    <w:rsid w:val="008B50F3"/>
    <w:rsid w:val="00BA2447"/>
    <w:rsid w:val="00E621CC"/>
    <w:rsid w:val="00E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88024DE3D1749F79205032C571F8E5F">
    <w:name w:val="A88024DE3D1749F79205032C571F8E5F"/>
    <w:rsid w:val="008B50F3"/>
    <w:pPr>
      <w:widowControl w:val="0"/>
      <w:jc w:val="both"/>
    </w:pPr>
  </w:style>
  <w:style w:type="paragraph" w:customStyle="1" w:styleId="3F64070C71E04F15A711A5215BCAAF68">
    <w:name w:val="3F64070C71E04F15A711A5215BCAAF68"/>
    <w:rsid w:val="008B50F3"/>
    <w:pPr>
      <w:widowControl w:val="0"/>
      <w:jc w:val="both"/>
    </w:pPr>
  </w:style>
  <w:style w:type="character" w:styleId="a3">
    <w:name w:val="Placeholder Text"/>
    <w:basedOn w:val="a0"/>
    <w:uiPriority w:val="99"/>
    <w:semiHidden/>
    <w:rsid w:val="008B50F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ker Proposal Form</dc:title>
  <dc:creator>Millor Lee</dc:creator>
  <cp:lastModifiedBy>14350</cp:lastModifiedBy>
  <cp:revision>33</cp:revision>
  <dcterms:created xsi:type="dcterms:W3CDTF">2018-04-04T12:42:00Z</dcterms:created>
  <dcterms:modified xsi:type="dcterms:W3CDTF">2022-10-07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